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B6E74" w14:textId="14010088" w:rsidR="00D14055" w:rsidRPr="004F2F02" w:rsidRDefault="00D14055">
      <w:pPr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Hlk58924809"/>
    </w:p>
    <w:bookmarkEnd w:id="0"/>
    <w:p w14:paraId="3E095B44" w14:textId="77777777" w:rsidR="009B598E" w:rsidRPr="004F2F02" w:rsidRDefault="003E1FE6" w:rsidP="003E1FE6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F2F0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A20DBC1" wp14:editId="699B57F2">
            <wp:extent cx="3346704" cy="2703576"/>
            <wp:effectExtent l="0" t="0" r="6350" b="1905"/>
            <wp:docPr id="1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 quercetin structure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270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F14C0" w14:textId="363B9B75" w:rsidR="009B598E" w:rsidRPr="004F2F02" w:rsidRDefault="009B598E" w:rsidP="003E1FE6">
      <w:pPr>
        <w:spacing w:line="480" w:lineRule="auto"/>
        <w:jc w:val="left"/>
        <w:rPr>
          <w:rFonts w:ascii="Arial" w:hAnsi="Arial" w:cs="Arial"/>
          <w:b/>
          <w:bCs/>
          <w:sz w:val="28"/>
          <w:szCs w:val="28"/>
        </w:rPr>
      </w:pPr>
      <w:r w:rsidRPr="004F2F02">
        <w:rPr>
          <w:rFonts w:ascii="Arial" w:hAnsi="Arial" w:cs="Arial"/>
          <w:b/>
          <w:bCs/>
          <w:sz w:val="28"/>
          <w:szCs w:val="28"/>
        </w:rPr>
        <w:t>S</w:t>
      </w:r>
      <w:r w:rsidR="00685B57">
        <w:rPr>
          <w:rFonts w:ascii="Arial" w:hAnsi="Arial" w:cs="Arial"/>
          <w:b/>
          <w:bCs/>
          <w:sz w:val="28"/>
          <w:szCs w:val="28"/>
        </w:rPr>
        <w:t>1</w:t>
      </w:r>
      <w:r w:rsidRPr="004F2F02">
        <w:rPr>
          <w:rFonts w:ascii="Arial" w:hAnsi="Arial" w:cs="Arial"/>
          <w:b/>
          <w:bCs/>
          <w:sz w:val="28"/>
          <w:szCs w:val="28"/>
        </w:rPr>
        <w:t xml:space="preserve"> Fig. Chemical structure and molecular formula of Quercetin.</w:t>
      </w:r>
    </w:p>
    <w:p w14:paraId="5FCBC371" w14:textId="5501A516" w:rsidR="003E1FE6" w:rsidRPr="004F2F02" w:rsidRDefault="003E1FE6">
      <w:pPr>
        <w:widowControl/>
        <w:jc w:val="left"/>
        <w:rPr>
          <w:rFonts w:ascii="Arial" w:hAnsi="Arial" w:cs="Arial"/>
          <w:b/>
          <w:bCs/>
          <w:sz w:val="28"/>
          <w:szCs w:val="28"/>
        </w:rPr>
      </w:pPr>
    </w:p>
    <w:sectPr w:rsidR="003E1FE6" w:rsidRPr="004F2F02" w:rsidSect="00D14055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F3F27" w14:textId="77777777" w:rsidR="00510FBB" w:rsidRDefault="00510FBB" w:rsidP="004F2F02">
      <w:r>
        <w:separator/>
      </w:r>
    </w:p>
  </w:endnote>
  <w:endnote w:type="continuationSeparator" w:id="0">
    <w:p w14:paraId="3B587659" w14:textId="77777777" w:rsidR="00510FBB" w:rsidRDefault="00510FBB" w:rsidP="004F2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9E125" w14:textId="77777777" w:rsidR="00510FBB" w:rsidRDefault="00510FBB" w:rsidP="004F2F02">
      <w:r>
        <w:separator/>
      </w:r>
    </w:p>
  </w:footnote>
  <w:footnote w:type="continuationSeparator" w:id="0">
    <w:p w14:paraId="399D0C7A" w14:textId="77777777" w:rsidR="00510FBB" w:rsidRDefault="00510FBB" w:rsidP="004F2F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zEzNzazNDKzMDJV0lEKTi0uzszPAykwqgUAVqP87SwAAAA="/>
  </w:docVars>
  <w:rsids>
    <w:rsidRoot w:val="00D14055"/>
    <w:rsid w:val="0034715B"/>
    <w:rsid w:val="003E1FE6"/>
    <w:rsid w:val="004F2F02"/>
    <w:rsid w:val="00510FBB"/>
    <w:rsid w:val="00685B57"/>
    <w:rsid w:val="009B598E"/>
    <w:rsid w:val="00AB0FE5"/>
    <w:rsid w:val="00D14055"/>
    <w:rsid w:val="00E31BC6"/>
    <w:rsid w:val="00E9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33AB4E"/>
  <w15:chartTrackingRefBased/>
  <w15:docId w15:val="{98D846E4-F4E0-4393-8F57-FCFD31557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05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055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2F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F2F0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F2F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F2F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yu</dc:creator>
  <cp:keywords/>
  <dc:description/>
  <cp:lastModifiedBy>Vijayakumar A478</cp:lastModifiedBy>
  <cp:revision>7</cp:revision>
  <dcterms:created xsi:type="dcterms:W3CDTF">2020-12-15T02:57:00Z</dcterms:created>
  <dcterms:modified xsi:type="dcterms:W3CDTF">2021-01-07T14:34:00Z</dcterms:modified>
</cp:coreProperties>
</file>